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3C045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7A3C046" w14:textId="1173DDC9" w:rsidR="00124535" w:rsidRPr="00E52F54" w:rsidRDefault="003475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7A3C047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A3C048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A3C049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>Contact Name</w:t>
      </w:r>
    </w:p>
    <w:p w14:paraId="47A3C04A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>Address</w:t>
      </w:r>
    </w:p>
    <w:p w14:paraId="47A3C04B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>Address2</w:t>
      </w:r>
      <w:r w:rsidRPr="00E52F54">
        <w:rPr>
          <w:rFonts w:eastAsia="Arial"/>
          <w:lang w:eastAsia="en-US" w:bidi="en-US"/>
        </w:rPr>
        <w:tab/>
      </w:r>
    </w:p>
    <w:p w14:paraId="767FE2DB" w14:textId="77777777" w:rsidR="00347540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 xml:space="preserve">City, </w:t>
      </w:r>
    </w:p>
    <w:p w14:paraId="47A3C04C" w14:textId="25101EF2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>State/Province</w:t>
      </w:r>
    </w:p>
    <w:p w14:paraId="47A3C04D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>Zip/Postal Code</w:t>
      </w:r>
    </w:p>
    <w:p w14:paraId="47A3C04E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7A3C04F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7A3C050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7A3C051" w14:textId="13CA8D93" w:rsidR="00124535" w:rsidRPr="00E52F54" w:rsidRDefault="003475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2A297B" w:rsidRPr="00E52F54">
        <w:rPr>
          <w:rFonts w:eastAsia="Arial"/>
          <w:b/>
          <w:color w:val="000000"/>
          <w:lang w:eastAsia="en-US" w:bidi="en-US"/>
        </w:rPr>
        <w:t xml:space="preserve">: </w:t>
      </w:r>
      <w:r w:rsidR="002A297B" w:rsidRPr="00E52F54">
        <w:rPr>
          <w:rFonts w:eastAsia="Arial"/>
          <w:b/>
          <w:lang w:eastAsia="en-US" w:bidi="en-US"/>
        </w:rPr>
        <w:t xml:space="preserve">EXPLANATION OF </w:t>
      </w:r>
      <w:r w:rsidR="009F21D1">
        <w:rPr>
          <w:rFonts w:eastAsia="Arial"/>
          <w:b/>
          <w:lang w:eastAsia="en-US" w:bidi="en-US"/>
        </w:rPr>
        <w:t>MEDICAL AID</w:t>
      </w:r>
      <w:r w:rsidR="002A297B" w:rsidRPr="00E52F54">
        <w:rPr>
          <w:rFonts w:eastAsia="Arial"/>
          <w:b/>
          <w:lang w:eastAsia="en-US" w:bidi="en-US"/>
        </w:rPr>
        <w:t xml:space="preserve"> INCREASE</w:t>
      </w:r>
    </w:p>
    <w:p w14:paraId="47A3C052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lang w:eastAsia="en-US" w:bidi="en-US"/>
        </w:rPr>
        <w:br/>
      </w:r>
    </w:p>
    <w:p w14:paraId="47A3C053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color w:val="000000"/>
          <w:lang w:eastAsia="en-US" w:bidi="en-US"/>
        </w:rPr>
        <w:t>Dear [CONTACT NAME],</w:t>
      </w:r>
    </w:p>
    <w:p w14:paraId="47A3C054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7A3C055" w14:textId="46D95B28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We are </w:t>
      </w:r>
      <w:commentRangeStart w:id="1"/>
      <w:r w:rsidRPr="0061613E">
        <w:rPr>
          <w:rStyle w:val="HTMLTypewriter"/>
          <w:rFonts w:ascii="Times New Roman" w:eastAsia="Arial" w:hAnsi="Times New Roman" w:cs="Times New Roman"/>
          <w:i/>
          <w:sz w:val="24"/>
          <w:szCs w:val="24"/>
          <w:lang w:val="en-GB" w:eastAsia="en-US" w:bidi="en-US"/>
        </w:rPr>
        <w:t>in re</w:t>
      </w:r>
      <w:commentRangeEnd w:id="1"/>
      <w:r w:rsidR="0061613E">
        <w:rPr>
          <w:rStyle w:val="CommentReference"/>
        </w:rPr>
        <w:commentReference w:id="1"/>
      </w: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ceipt of a directive from [NAME OF </w:t>
      </w:r>
      <w:r w:rsidR="009F21D1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MEDICAL AID</w:t>
      </w: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COMPANY] concerning the above captioned Regulation. This new regulation went into effect on [DATE] and requires that complications of pregnancy be covered in the same manner as any other injury or disease.</w:t>
      </w:r>
      <w:r w:rsidRPr="00E52F54">
        <w:rPr>
          <w:rFonts w:eastAsia="Arial"/>
          <w:lang w:eastAsia="en-US" w:bidi="en-US"/>
        </w:rPr>
        <w:br/>
      </w:r>
      <w:r w:rsidRPr="00E52F54">
        <w:rPr>
          <w:rFonts w:eastAsia="Arial"/>
          <w:lang w:eastAsia="en-US" w:bidi="en-US"/>
        </w:rPr>
        <w:br/>
      </w: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"Complications" is defined as anything other than a normal delivery. This is applicable to any employee,</w:t>
      </w:r>
      <w:r w:rsidR="00503D83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dependent spouse or dependent child.</w:t>
      </w:r>
      <w:r w:rsidRPr="00E52F54">
        <w:rPr>
          <w:rFonts w:eastAsia="Arial"/>
          <w:lang w:eastAsia="en-US" w:bidi="en-US"/>
        </w:rPr>
        <w:br/>
      </w:r>
      <w:r w:rsidRPr="00E52F54">
        <w:rPr>
          <w:rFonts w:eastAsia="Arial"/>
          <w:lang w:eastAsia="en-US" w:bidi="en-US"/>
        </w:rPr>
        <w:br/>
      </w: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Due to the potential increase in claims, it has become necessary to increase our quoted rates to comply with this regulation. The new employee rate will be [AMOUNT] and the new spouse rates will be [AMOUNT]; the new spouse and children rate will be [AMOUNT] and the new children only rate will be [AMOUNT].</w:t>
      </w:r>
      <w:r w:rsidRPr="00E52F54">
        <w:rPr>
          <w:rFonts w:eastAsia="Arial"/>
          <w:lang w:eastAsia="en-US" w:bidi="en-US"/>
        </w:rPr>
        <w:br/>
      </w:r>
      <w:r w:rsidRPr="00E52F54">
        <w:rPr>
          <w:rFonts w:eastAsia="Arial"/>
          <w:lang w:eastAsia="en-US" w:bidi="en-US"/>
        </w:rPr>
        <w:br/>
      </w: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If you have any questions regarding these rate increases due to the change </w:t>
      </w:r>
      <w:commentRangeStart w:id="2"/>
      <w:r w:rsidRPr="0061613E">
        <w:rPr>
          <w:rStyle w:val="HTMLTypewriter"/>
          <w:rFonts w:ascii="Times New Roman" w:eastAsia="Arial" w:hAnsi="Times New Roman" w:cs="Times New Roman"/>
          <w:i/>
          <w:sz w:val="24"/>
          <w:szCs w:val="24"/>
          <w:lang w:val="en-GB" w:eastAsia="en-US" w:bidi="en-US"/>
        </w:rPr>
        <w:t>in re</w:t>
      </w:r>
      <w:commentRangeEnd w:id="2"/>
      <w:r w:rsidR="0061613E">
        <w:rPr>
          <w:rStyle w:val="CommentReference"/>
        </w:rPr>
        <w:commentReference w:id="2"/>
      </w:r>
      <w:r w:rsidRPr="00E52F5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gulations, please feel free to call.</w:t>
      </w:r>
    </w:p>
    <w:p w14:paraId="47A3C056" w14:textId="77777777" w:rsidR="00124535" w:rsidRPr="00E52F54" w:rsidRDefault="0012453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7A3C057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A3C058" w14:textId="0506BF50" w:rsidR="00124535" w:rsidRPr="00E52F54" w:rsidRDefault="006001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2A297B" w:rsidRPr="00E52F54">
        <w:rPr>
          <w:rFonts w:eastAsia="Arial"/>
          <w:lang w:eastAsia="en-US" w:bidi="en-US"/>
        </w:rPr>
        <w:t>,</w:t>
      </w:r>
    </w:p>
    <w:p w14:paraId="47A3C059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A3C05A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A3C05B" w14:textId="6EE612A3" w:rsidR="00124535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B1F6A9B" w14:textId="77777777" w:rsidR="00600145" w:rsidRPr="00E52F54" w:rsidRDefault="006001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A3C05C" w14:textId="77777777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7A3C05D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>[YOUR NAME]</w:t>
      </w:r>
    </w:p>
    <w:p w14:paraId="47A3C05E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color w:val="000000"/>
          <w:lang w:eastAsia="en-US" w:bidi="en-US"/>
        </w:rPr>
        <w:t>[YOUR TITLE]</w:t>
      </w:r>
    </w:p>
    <w:p w14:paraId="47A3C05F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color w:val="000000"/>
          <w:lang w:eastAsia="en-US" w:bidi="en-US"/>
        </w:rPr>
        <w:t>[YOUR PHONE NUMBER]</w:t>
      </w:r>
    </w:p>
    <w:p w14:paraId="47A3C060" w14:textId="77777777" w:rsidR="00124535" w:rsidRPr="00E52F54" w:rsidRDefault="002A29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7A3C063" w14:textId="3EDFE4CF" w:rsidR="00124535" w:rsidRPr="00E52F54" w:rsidRDefault="00124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124535" w:rsidRPr="00E52F54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1:49:00Z" w:initials="A">
    <w:p w14:paraId="760E53D2" w14:textId="7926CC62" w:rsidR="0061613E" w:rsidRDefault="0061613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  <w:comment w:id="2" w:author="Author" w:date="2018-12-11T21:49:00Z" w:initials="A">
    <w:p w14:paraId="074F3AB5" w14:textId="78543B49" w:rsidR="0061613E" w:rsidRDefault="0061613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60E53D2" w15:done="0"/>
  <w15:commentEx w15:paraId="074F3AB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0E53D2" w16cid:durableId="1FBAAF55"/>
  <w16cid:commentId w16cid:paraId="074F3AB5" w16cid:durableId="1FBAAF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1E7C2" w14:textId="77777777" w:rsidR="00AF2322" w:rsidRDefault="00AF2322">
      <w:r>
        <w:separator/>
      </w:r>
    </w:p>
  </w:endnote>
  <w:endnote w:type="continuationSeparator" w:id="0">
    <w:p w14:paraId="561BBC5E" w14:textId="77777777" w:rsidR="00AF2322" w:rsidRDefault="00AF2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3C065" w14:textId="77777777" w:rsidR="00124535" w:rsidRDefault="002A297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7A3C066" w14:textId="77777777" w:rsidR="00124535" w:rsidRDefault="002A297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7A3C067" w14:textId="77777777" w:rsidR="00124535" w:rsidRDefault="002A297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7A3C068" w14:textId="77777777" w:rsidR="00124535" w:rsidRDefault="00942A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A297B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9ED27" w14:textId="77777777" w:rsidR="00AF2322" w:rsidRDefault="00AF2322">
      <w:r>
        <w:separator/>
      </w:r>
    </w:p>
  </w:footnote>
  <w:footnote w:type="continuationSeparator" w:id="0">
    <w:p w14:paraId="3719EBC5" w14:textId="77777777" w:rsidR="00AF2322" w:rsidRDefault="00AF2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3C064" w14:textId="77777777" w:rsidR="00124535" w:rsidRDefault="0012453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E0NTU3MDMyNbJQ0lEKTi0uzszPAykwqQUAlY0d6CwAAAA="/>
    <w:docVar w:name="Description" w:val="Need to explain an medical aid rate increase? Try this template. You may also find other employee insurance related document templates to use here https://www.templateguru.co.za/documents/insurance-human-resources// and other Human Resources templates here https://www.templateguru.co.za/templates/human-resources/ "/>
    <w:docVar w:name="Excerpt" w:val="Due to the potential increase in claims, it has become necessary to increase our quoted rates to_x000a_comply with this regulation. The new employee rate will be [AMOUNT] and the new spouse_x000a_rates will be [AMOUNT]; the new spouse and children rate will be [AMOUNT] and the new_x000a_children only rate will be [AMOUNT]."/>
    <w:docVar w:name="Source" w:val="http://isampleletter.com"/>
    <w:docVar w:name="Tags" w:val="medical aid, rate increase, human resources, business documents, entrepreneurship, entrepreneur, explanation of medical aid rate increase template, explanation of medical aid rate increase example"/>
  </w:docVars>
  <w:rsids>
    <w:rsidRoot w:val="00124535"/>
    <w:rsid w:val="00124535"/>
    <w:rsid w:val="001E1E93"/>
    <w:rsid w:val="002A297B"/>
    <w:rsid w:val="00342EFF"/>
    <w:rsid w:val="00347540"/>
    <w:rsid w:val="0050104A"/>
    <w:rsid w:val="00503D83"/>
    <w:rsid w:val="00600145"/>
    <w:rsid w:val="0061613E"/>
    <w:rsid w:val="00942A25"/>
    <w:rsid w:val="009F21D1"/>
    <w:rsid w:val="00AF2322"/>
    <w:rsid w:val="00BB6F45"/>
    <w:rsid w:val="00DC413C"/>
    <w:rsid w:val="00E52F54"/>
    <w:rsid w:val="00F7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3C0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161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61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613E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61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613E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1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1D1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7</Words>
  <Characters>886</Characters>
  <Application>Microsoft Office Word</Application>
  <DocSecurity>0</DocSecurity>
  <Lines>4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6T12:55:00Z</dcterms:created>
  <dcterms:modified xsi:type="dcterms:W3CDTF">2019-10-21T19:08:00Z</dcterms:modified>
  <cp:category/>
</cp:coreProperties>
</file>